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D6A" w14:textId="3DC7D8E8" w:rsidR="00D7712D" w:rsidRPr="00B83141" w:rsidRDefault="002F2E4A" w:rsidP="00572E7F">
      <w:pPr>
        <w:pStyle w:val="Heading2"/>
        <w:rPr>
          <w:rFonts w:ascii="Times New Roman" w:hAnsi="Times New Roman" w:cs="Times New Roman"/>
          <w:sz w:val="21"/>
          <w:szCs w:val="21"/>
        </w:rPr>
      </w:pPr>
      <w:r w:rsidRPr="00B83141">
        <w:rPr>
          <w:rFonts w:ascii="Times New Roman" w:hAnsi="Times New Roman" w:cs="Times New Roman"/>
          <w:sz w:val="21"/>
          <w:szCs w:val="21"/>
        </w:rPr>
        <w:t>测试案例</w:t>
      </w:r>
      <w:r w:rsidRPr="00B83141">
        <w:rPr>
          <w:rFonts w:ascii="Times New Roman" w:hAnsi="Times New Roman" w:cs="Times New Roman"/>
          <w:sz w:val="21"/>
          <w:szCs w:val="21"/>
        </w:rPr>
        <w:t>3</w:t>
      </w:r>
    </w:p>
    <w:p w14:paraId="0469C073" w14:textId="77777777" w:rsidR="00593218" w:rsidRPr="00B83141" w:rsidRDefault="002F2E4A" w:rsidP="00261070">
      <w:pPr>
        <w:spacing w:after="0" w:line="360" w:lineRule="auto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，四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，其中：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593218" w:rsidRPr="00B83141">
        <w:rPr>
          <w:rFonts w:ascii="Times New Roman" w:eastAsia="楷体" w:hAnsi="Times New Roman" w:cs="Times New Roman"/>
          <w:sz w:val="21"/>
          <w:szCs w:val="21"/>
        </w:rPr>
        <w:t>与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的货币存量</w:t>
      </w:r>
      <w:r w:rsidR="00593218" w:rsidRPr="00B83141">
        <w:rPr>
          <w:rFonts w:ascii="Times New Roman" w:eastAsia="楷体" w:hAnsi="Times New Roman" w:cs="Times New Roman"/>
          <w:sz w:val="21"/>
          <w:szCs w:val="21"/>
        </w:rPr>
        <w:t>分别如下：</w:t>
      </w:r>
    </w:p>
    <w:p w14:paraId="3B0BF991" w14:textId="77777777" w:rsidR="00593218" w:rsidRPr="00B83141" w:rsidRDefault="00593218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:</m:t>
          </m:r>
          <m:d>
            <m:d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o:9.1917,d:8.1441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: 9.2230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: 9.0510</m:t>
              </m:r>
            </m:e>
          </m:d>
        </m:oMath>
      </m:oMathPara>
    </w:p>
    <w:p w14:paraId="1B7B46C0" w14:textId="5571FF2C" w:rsidR="00F502B1" w:rsidRPr="00B83141" w:rsidRDefault="00593218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: </m:t>
          </m:r>
          <m:d>
            <m:d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o:4.0140,d:6.9017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: 7.6849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: 5.3935</m:t>
              </m:r>
            </m:e>
          </m:d>
        </m:oMath>
      </m:oMathPara>
    </w:p>
    <w:p w14:paraId="5621E0A9" w14:textId="77777777" w:rsidR="00593218" w:rsidRPr="00B83141" w:rsidRDefault="00593218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</w:p>
    <w:p w14:paraId="49CB843F" w14:textId="245ECC87" w:rsidR="00261070" w:rsidRPr="00B83141" w:rsidRDefault="009C2B7A" w:rsidP="00261070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6E3F9CF" wp14:editId="493E4E55">
            <wp:extent cx="4385931" cy="188242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474" cy="18886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C892BB" w14:textId="77777777" w:rsidR="00261070" w:rsidRPr="00B83141" w:rsidRDefault="00261070" w:rsidP="00261070">
      <w:pPr>
        <w:rPr>
          <w:rFonts w:ascii="Times New Roman" w:eastAsia="楷体" w:hAnsi="Times New Roman" w:cs="Times New Roman"/>
          <w:sz w:val="21"/>
          <w:szCs w:val="21"/>
        </w:rPr>
      </w:pPr>
    </w:p>
    <w:p w14:paraId="4598F9FE" w14:textId="4B231141" w:rsidR="0079646D" w:rsidRPr="00B83141" w:rsidRDefault="00593218" w:rsidP="00261070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在不考虑消除子环路时，使用</w:t>
      </w:r>
      <w:r w:rsidRPr="00B83141">
        <w:rPr>
          <w:rFonts w:ascii="Times New Roman" w:eastAsia="楷体" w:hAnsi="Times New Roman" w:cs="Times New Roman"/>
          <w:sz w:val="21"/>
          <w:szCs w:val="21"/>
        </w:rPr>
        <w:t>SLSQP</w:t>
      </w:r>
      <w:r w:rsidRPr="00B83141">
        <w:rPr>
          <w:rFonts w:ascii="Times New Roman" w:eastAsia="楷体" w:hAnsi="Times New Roman" w:cs="Times New Roman"/>
          <w:sz w:val="21"/>
          <w:szCs w:val="21"/>
        </w:rPr>
        <w:t>算法求解的结果为（仅列出非</w:t>
      </w:r>
      <w:r w:rsidRPr="00B83141">
        <w:rPr>
          <w:rFonts w:ascii="Times New Roman" w:eastAsia="楷体" w:hAnsi="Times New Roman" w:cs="Times New Roman"/>
          <w:sz w:val="21"/>
          <w:szCs w:val="21"/>
        </w:rPr>
        <w:t>0</w:t>
      </w:r>
      <w:r w:rsidRPr="00B83141">
        <w:rPr>
          <w:rFonts w:ascii="Times New Roman" w:eastAsia="楷体" w:hAnsi="Times New Roman" w:cs="Times New Roman"/>
          <w:sz w:val="21"/>
          <w:szCs w:val="21"/>
        </w:rPr>
        <w:t>变量）：</w:t>
      </w:r>
    </w:p>
    <w:p w14:paraId="534C5127" w14:textId="5BD8C58B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148</m:t>
          </m:r>
        </m:oMath>
      </m:oMathPara>
    </w:p>
    <w:p w14:paraId="31D22FA4" w14:textId="185791B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129</m:t>
          </m:r>
        </m:oMath>
      </m:oMathPara>
    </w:p>
    <w:p w14:paraId="677A84B0" w14:textId="5875B203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9594</m:t>
          </m:r>
        </m:oMath>
      </m:oMathPara>
    </w:p>
    <w:p w14:paraId="6241332B" w14:textId="106D4B22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129</m:t>
          </m:r>
        </m:oMath>
      </m:oMathPara>
    </w:p>
    <w:p w14:paraId="7A54F3A6" w14:textId="22FC55C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1] = 1.073</m:t>
          </m:r>
        </m:oMath>
      </m:oMathPara>
    </w:p>
    <w:p w14:paraId="28143140" w14:textId="7163A87C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2] = 0.0492</m:t>
          </m:r>
        </m:oMath>
      </m:oMathPara>
    </w:p>
    <w:p w14:paraId="29B2272A" w14:textId="17143C1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1] = 0.0033</m:t>
          </m:r>
        </m:oMath>
      </m:oMathPara>
    </w:p>
    <w:p w14:paraId="36E78C01" w14:textId="261F47ED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2] = 1.9401</m:t>
          </m:r>
        </m:oMath>
      </m:oMathPara>
    </w:p>
    <w:p w14:paraId="5CA6F0B5" w14:textId="6EF276BB" w:rsidR="00593218" w:rsidRPr="00B83141" w:rsidRDefault="00593218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所得目标值为</w:t>
      </w:r>
      <w:r w:rsidRPr="00B83141">
        <w:rPr>
          <w:rFonts w:ascii="Times New Roman" w:eastAsia="楷体" w:hAnsi="Times New Roman" w:cs="Times New Roman"/>
          <w:sz w:val="21"/>
          <w:szCs w:val="21"/>
        </w:rPr>
        <w:t>4e-17</w:t>
      </w:r>
      <w:r w:rsidRPr="00B83141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货币，即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算法并没有使得兑换的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目标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货币量最大</w:t>
      </w:r>
      <w:r w:rsidR="00E359FB">
        <w:rPr>
          <w:rFonts w:ascii="Times New Roman" w:eastAsia="楷体" w:hAnsi="Times New Roman" w:cs="Times New Roman" w:hint="eastAsia"/>
          <w:sz w:val="21"/>
          <w:szCs w:val="21"/>
        </w:rPr>
        <w:t>。</w:t>
      </w:r>
      <w:r w:rsidR="00B83141">
        <w:rPr>
          <w:rFonts w:ascii="Times New Roman" w:eastAsia="楷体" w:hAnsi="Times New Roman" w:cs="Times New Roman" w:hint="eastAsia"/>
          <w:sz w:val="21"/>
          <w:szCs w:val="21"/>
        </w:rPr>
        <w:t>因为子环的存在得出与预期相差较大的局部最优解。</w:t>
      </w:r>
    </w:p>
    <w:p w14:paraId="354BAAA6" w14:textId="77777777" w:rsidR="00593218" w:rsidRPr="00B83141" w:rsidRDefault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1D3E9F2F" w14:textId="7B7981C1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lastRenderedPageBreak/>
        <w:t>下面加入子环约束条件并对</w:t>
      </w:r>
      <m:oMath>
        <m:r>
          <w:rPr>
            <w:rFonts w:ascii="Cambria Math" w:eastAsia="楷体" w:hAnsi="Cambria Math" w:cs="Times New Roman"/>
            <w:sz w:val="21"/>
            <w:szCs w:val="21"/>
          </w:rPr>
          <m:t>Z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变量作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线性松弛</w:t>
      </w:r>
      <w:r w:rsidRPr="00B83141">
        <w:rPr>
          <w:rFonts w:ascii="Times New Roman" w:eastAsia="楷体" w:hAnsi="Times New Roman" w:cs="Times New Roman"/>
          <w:sz w:val="21"/>
          <w:szCs w:val="21"/>
        </w:rPr>
        <w:t>处理：</w:t>
      </w:r>
    </w:p>
    <w:p w14:paraId="05C9CCED" w14:textId="03FED407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≤M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 w:cs="Times New Roman"/>
              <w:sz w:val="21"/>
              <w:szCs w:val="21"/>
            </w:rPr>
            <m:t>, ∀i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j</m:t>
          </m:r>
        </m:oMath>
      </m:oMathPara>
    </w:p>
    <w:p w14:paraId="6218D09B" w14:textId="7E2EA07A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≥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 w:cs="Times New Roman"/>
              <w:sz w:val="21"/>
              <w:szCs w:val="21"/>
            </w:rPr>
            <m:t>,∀i,j</m:t>
          </m:r>
        </m:oMath>
      </m:oMathPara>
    </w:p>
    <w:p w14:paraId="5DCF5590" w14:textId="13C0B81B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0≤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≤1,∀i,j</m:t>
          </m:r>
        </m:oMath>
      </m:oMathPara>
    </w:p>
    <w:p w14:paraId="6363AFEF" w14:textId="39AA6C3C" w:rsidR="006A06A8" w:rsidRPr="00B83141" w:rsidRDefault="006A06A8" w:rsidP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再次使用</w:t>
      </w:r>
      <w:r w:rsidRPr="00B83141">
        <w:rPr>
          <w:rFonts w:ascii="Times New Roman" w:eastAsia="楷体" w:hAnsi="Times New Roman" w:cs="Times New Roman"/>
          <w:sz w:val="21"/>
          <w:szCs w:val="21"/>
        </w:rPr>
        <w:t>SLSQP</w:t>
      </w:r>
      <w:r w:rsidRPr="00B83141">
        <w:rPr>
          <w:rFonts w:ascii="Times New Roman" w:eastAsia="楷体" w:hAnsi="Times New Roman" w:cs="Times New Roman"/>
          <w:sz w:val="21"/>
          <w:szCs w:val="21"/>
        </w:rPr>
        <w:t>算法求解，其结果（仅列出非</w:t>
      </w:r>
      <w:r w:rsidRPr="00B83141">
        <w:rPr>
          <w:rFonts w:ascii="Times New Roman" w:eastAsia="楷体" w:hAnsi="Times New Roman" w:cs="Times New Roman"/>
          <w:sz w:val="21"/>
          <w:szCs w:val="21"/>
        </w:rPr>
        <w:t>0</w:t>
      </w:r>
      <w:r w:rsidRPr="00B83141">
        <w:rPr>
          <w:rFonts w:ascii="Times New Roman" w:eastAsia="楷体" w:hAnsi="Times New Roman" w:cs="Times New Roman"/>
          <w:sz w:val="21"/>
          <w:szCs w:val="21"/>
        </w:rPr>
        <w:t>变量）为：</w:t>
      </w:r>
    </w:p>
    <w:p w14:paraId="78902FA1" w14:textId="67AC79D1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1] = 1.1876</m:t>
          </m:r>
        </m:oMath>
      </m:oMathPara>
    </w:p>
    <w:p w14:paraId="4E80190E" w14:textId="0FDE3CC3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2] = 0.0099</m:t>
          </m:r>
        </m:oMath>
      </m:oMathPara>
    </w:p>
    <w:p w14:paraId="234DFCFD" w14:textId="7C674124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896</m:t>
          </m:r>
        </m:oMath>
      </m:oMathPara>
    </w:p>
    <w:p w14:paraId="01EF33A8" w14:textId="10BF8DE8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066</m:t>
          </m:r>
        </m:oMath>
      </m:oMathPara>
    </w:p>
    <w:p w14:paraId="509D5AEB" w14:textId="4CDB6547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8966</m:t>
          </m:r>
        </m:oMath>
      </m:oMathPara>
    </w:p>
    <w:p w14:paraId="3FB5CDA1" w14:textId="19F546B6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072</m:t>
          </m:r>
        </m:oMath>
      </m:oMathPara>
    </w:p>
    <w:p w14:paraId="3C9E6551" w14:textId="18511EDA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1] = 0.0464</m:t>
          </m:r>
        </m:oMath>
      </m:oMathPara>
    </w:p>
    <w:p w14:paraId="23A1A760" w14:textId="1247195A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2] = 1.8709</m:t>
          </m:r>
        </m:oMath>
      </m:oMathPara>
    </w:p>
    <w:p w14:paraId="0B9EC447" w14:textId="54ADFE47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m2, m1] = 0.0122</m:t>
          </m:r>
        </m:oMath>
      </m:oMathPara>
    </w:p>
    <w:p w14:paraId="64DC8652" w14:textId="62582FC8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o, m2] = 0.0036</m:t>
          </m:r>
        </m:oMath>
      </m:oMathPara>
    </w:p>
    <w:p w14:paraId="7B19F045" w14:textId="38F4FD5C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o, m1] = 0.0093</m:t>
          </m:r>
        </m:oMath>
      </m:oMathPara>
    </w:p>
    <w:p w14:paraId="02161E8D" w14:textId="411143E9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m1, m2] = 0.0204</m:t>
          </m:r>
        </m:oMath>
      </m:oMathPara>
    </w:p>
    <w:p w14:paraId="3606831A" w14:textId="02BC0CA9" w:rsidR="006A06A8" w:rsidRPr="00B83141" w:rsidRDefault="006A06A8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所得目标值为</w:t>
      </w:r>
      <w:r w:rsidRPr="00B83141">
        <w:rPr>
          <w:rFonts w:ascii="Times New Roman" w:eastAsia="楷体" w:hAnsi="Times New Roman" w:cs="Times New Roman"/>
          <w:sz w:val="21"/>
          <w:szCs w:val="21"/>
        </w:rPr>
        <w:t>8e-09</w:t>
      </w:r>
      <w:r w:rsidRPr="00B83141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货币，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可见线性松弛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仍未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能有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效优化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解的质量</w:t>
      </w:r>
      <w:r w:rsidRPr="00B83141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221D0B73" w14:textId="77777777" w:rsidR="006A06A8" w:rsidRPr="00B83141" w:rsidRDefault="006A06A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45A88DC7" w14:textId="6C077095" w:rsidR="006A06A8" w:rsidRPr="00B83141" w:rsidRDefault="006A06A8" w:rsidP="006A06A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lastRenderedPageBreak/>
        <w:t>对当线性松弛所得解做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局部搜索</w:t>
      </w:r>
      <w:r w:rsidR="00FA0DD8" w:rsidRPr="00B83141">
        <w:rPr>
          <w:rFonts w:ascii="Times New Roman" w:eastAsia="楷体" w:hAnsi="Times New Roman" w:cs="Times New Roman"/>
          <w:sz w:val="21"/>
          <w:szCs w:val="21"/>
        </w:rPr>
        <w:t>，破除子环。具体来说，将原本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的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直接兑换为目标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，则调整后的货币流动如下</w:t>
      </w:r>
      <w:r w:rsidR="00BB690A"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C32845D" w14:textId="0AFE428F" w:rsidR="00E10B2F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FF0000"/>
              <w:sz w:val="21"/>
              <w:szCs w:val="21"/>
            </w:rPr>
            <m:t xml:space="preserve">X[m2, m1, K1] = 0.0000 </m:t>
          </m:r>
        </m:oMath>
      </m:oMathPara>
    </w:p>
    <w:p w14:paraId="4014A795" w14:textId="7195643F" w:rsidR="00FA0DD8" w:rsidRPr="00B83141" w:rsidRDefault="00B83141" w:rsidP="00FA0DD8">
      <w:pPr>
        <w:rPr>
          <w:rFonts w:ascii="Cambria Math" w:eastAsia="楷体" w:hAnsi="Cambria Math" w:cs="Times New Roman"/>
          <w:color w:val="FF000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FF0000"/>
              <w:sz w:val="21"/>
              <w:szCs w:val="21"/>
            </w:rPr>
            <m:t xml:space="preserve">X[m2, m1, K2] = 0.0000 </m:t>
          </m:r>
        </m:oMath>
      </m:oMathPara>
    </w:p>
    <w:p w14:paraId="736DCE66" w14:textId="3DC991E2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896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874</m:t>
          </m:r>
        </m:oMath>
      </m:oMathPara>
    </w:p>
    <w:p w14:paraId="56942600" w14:textId="061DF28D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066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089</m:t>
          </m:r>
        </m:oMath>
      </m:oMathPara>
    </w:p>
    <w:p w14:paraId="0C82AD16" w14:textId="08F70802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8966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8197</m:t>
          </m:r>
        </m:oMath>
      </m:oMathPara>
    </w:p>
    <w:p w14:paraId="1252D817" w14:textId="5DD66F18" w:rsidR="00FB78C1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072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138</m:t>
          </m:r>
        </m:oMath>
      </m:oMathPara>
    </w:p>
    <w:p w14:paraId="1630038C" w14:textId="5C32457E" w:rsidR="00FB78C1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>X[m1, m2, K1] = 0.0202</m:t>
          </m:r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 xml:space="preserve"> 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1978</m:t>
          </m:r>
        </m:oMath>
      </m:oMathPara>
    </w:p>
    <w:p w14:paraId="78ED68FD" w14:textId="1B84F7F3" w:rsidR="00FA0DD8" w:rsidRPr="00B83141" w:rsidRDefault="00B83141" w:rsidP="00FA0DD8">
      <w:pPr>
        <w:rPr>
          <w:rFonts w:ascii="Cambria Math" w:eastAsia="楷体" w:hAnsi="Cambria Math" w:cs="Times New Roman"/>
          <w:color w:val="0070C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>X[m1, m2, K2] = 0.8133</m:t>
          </m:r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>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5162</m:t>
          </m:r>
        </m:oMath>
      </m:oMathPara>
    </w:p>
    <w:p w14:paraId="60808A2A" w14:textId="04C61E65" w:rsidR="00FA0DD8" w:rsidRPr="00A12A20" w:rsidRDefault="00B83141" w:rsidP="00FA0DD8">
      <w:pPr>
        <w:rPr>
          <w:rFonts w:ascii="Cambria Math" w:eastAsia="楷体" w:hAnsi="Cambria Math" w:cs="Times New Roman"/>
          <w:color w:val="00B05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color w:val="00B050"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color w:val="00B050"/>
                  <w:sz w:val="21"/>
                  <w:szCs w:val="21"/>
                </w:rPr>
                <m:t>m2, d, K1</m:t>
              </m:r>
            </m:e>
          </m:d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= ?</m:t>
          </m:r>
        </m:oMath>
      </m:oMathPara>
    </w:p>
    <w:p w14:paraId="549690A2" w14:textId="7D58430E" w:rsidR="00B83141" w:rsidRPr="00A12A20" w:rsidRDefault="00B83141" w:rsidP="00FA0DD8">
      <w:pPr>
        <w:rPr>
          <w:rFonts w:ascii="Times New Roman" w:eastAsia="楷体" w:hAnsi="Times New Roman" w:cs="Times New Roman"/>
          <w:color w:val="00B050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X[m2, d, K2] = ?</m:t>
          </m:r>
        </m:oMath>
      </m:oMathPara>
    </w:p>
    <w:p w14:paraId="1BECCF40" w14:textId="7476FAE3" w:rsidR="00A12A20" w:rsidRPr="00A12A20" w:rsidRDefault="00B83141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A12A20">
        <w:rPr>
          <w:rFonts w:ascii="Times New Roman" w:eastAsia="楷体" w:hAnsi="Times New Roman" w:cs="Times New Roman" w:hint="eastAsia"/>
          <w:sz w:val="21"/>
          <w:szCs w:val="21"/>
        </w:rPr>
        <w:t>此处需要注意的是，因为不再允许货币从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（</w:t>
      </w:r>
      <w:r w:rsidR="00BF7B90" w:rsidRPr="00A12A20">
        <w:rPr>
          <w:rFonts w:ascii="Times New Roman" w:eastAsia="楷体" w:hAnsi="Times New Roman" w:cs="Times New Roman" w:hint="eastAsia"/>
          <w:color w:val="FF0000"/>
          <w:sz w:val="21"/>
          <w:szCs w:val="21"/>
        </w:rPr>
        <w:t>红色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标识）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 w:hint="eastAsia"/>
                <w:sz w:val="21"/>
                <w:szCs w:val="21"/>
              </w:rPr>
              <m:t>m</m:t>
            </m:r>
            <m:ctrlPr>
              <w:rPr>
                <w:rFonts w:ascii="Cambria Math" w:eastAsia="楷体" w:hAnsi="Cambria Math" w:cs="Times New Roman" w:hint="eastAsia"/>
                <w:i/>
                <w:sz w:val="21"/>
                <w:szCs w:val="21"/>
              </w:rPr>
            </m:ctrlP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所关联的流平衡约束也需要重新计算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，即</w:t>
      </w:r>
      <w:r w:rsidR="00BF7B90" w:rsidRPr="00A12A20">
        <w:rPr>
          <w:rFonts w:ascii="Times New Roman" w:eastAsia="楷体" w:hAnsi="Times New Roman" w:cs="Times New Roman" w:hint="eastAsia"/>
          <w:color w:val="0070C0"/>
          <w:sz w:val="21"/>
          <w:szCs w:val="21"/>
        </w:rPr>
        <w:t>蓝色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所标识的部分。经计算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此时获得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A30ACD" w:rsidRPr="00A12A20">
        <w:rPr>
          <w:rFonts w:ascii="Times New Roman" w:eastAsia="楷体" w:hAnsi="Times New Roman" w:cs="Times New Roman"/>
          <w:sz w:val="21"/>
          <w:szCs w:val="21"/>
        </w:rPr>
        <w:t>总计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0.63228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单位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。根据先前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 w:hint="eastAsia"/>
                <w:sz w:val="21"/>
                <w:szCs w:val="21"/>
              </w:rPr>
              <m:t>m</m:t>
            </m:r>
            <m:ctrlPr>
              <w:rPr>
                <w:rFonts w:ascii="Cambria Math" w:eastAsia="楷体" w:hAnsi="Cambria Math" w:cs="Times New Roman" w:hint="eastAsia"/>
                <w:i/>
                <w:sz w:val="21"/>
                <w:szCs w:val="21"/>
              </w:rPr>
            </m:ctrlP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时，流经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的比例（</w:t>
      </w:r>
      <m:oMath>
        <m:r>
          <w:rPr>
            <w:rFonts w:ascii="Cambria Math" w:eastAsia="楷体" w:hAnsi="Cambria Math" w:cs="Times New Roman"/>
            <w:sz w:val="21"/>
            <w:szCs w:val="21"/>
          </w:rPr>
          <m:t>X</m:t>
        </m:r>
        <m:d>
          <m:dPr>
            <m:begChr m:val="["/>
            <m:endChr m:val="]"/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2, m1, K1</m:t>
            </m:r>
          </m:e>
        </m:d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和</w:t>
      </w:r>
      <m:oMath>
        <m:r>
          <w:rPr>
            <w:rFonts w:ascii="Cambria Math" w:eastAsia="楷体" w:hAnsi="Cambria Math" w:cs="Times New Roman"/>
            <w:sz w:val="21"/>
            <w:szCs w:val="21"/>
          </w:rPr>
          <m:t>X</m:t>
        </m:r>
        <m:d>
          <m:dPr>
            <m:begChr m:val="["/>
            <m:endChr m:val="]"/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2, m1, K2</m:t>
            </m:r>
          </m:e>
        </m:d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），令新货币流以</w:t>
      </w:r>
      <w:r w:rsidR="00BF7B90" w:rsidRPr="00A12A20">
        <w:rPr>
          <w:rFonts w:ascii="Times New Roman" w:eastAsia="楷体" w:hAnsi="Times New Roman" w:cs="Times New Roman" w:hint="eastAsia"/>
          <w:color w:val="00B050"/>
          <w:sz w:val="21"/>
          <w:szCs w:val="21"/>
        </w:rPr>
        <w:t>相同比例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2F920B41" w14:textId="79579C4D" w:rsidR="00FA0DD8" w:rsidRPr="00A12A20" w:rsidRDefault="00BF7B90" w:rsidP="006A06A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2, d, K1</m:t>
              </m:r>
            </m:e>
          </m:d>
          <m:r>
            <w:rPr>
              <w:rFonts w:ascii="Cambria Math" w:eastAsia="楷体" w:hAnsi="Cambria Math" w:cs="Times New Roman" w:hint="eastAsia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6270528, Δd=0.5201048251749447</m:t>
          </m:r>
        </m:oMath>
      </m:oMathPara>
    </w:p>
    <w:p w14:paraId="75DC44C5" w14:textId="1383D2EC" w:rsidR="00A12A20" w:rsidRPr="00BB690A" w:rsidRDefault="00BF7B90" w:rsidP="006A06A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2, d, K2</m:t>
              </m:r>
            </m:e>
          </m:d>
          <m:r>
            <w:rPr>
              <w:rFonts w:ascii="Cambria Math" w:eastAsia="楷体" w:hAnsi="Cambria Math" w:cs="Times New Roman" w:hint="eastAsia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0052272, Δd=0.006682420671301932</m:t>
          </m:r>
        </m:oMath>
      </m:oMathPara>
    </w:p>
    <w:p w14:paraId="66C85971" w14:textId="75957942" w:rsidR="00261070" w:rsidRPr="00A12A20" w:rsidRDefault="00BF7B90" w:rsidP="006A06A8">
      <w:pPr>
        <w:rPr>
          <w:rFonts w:ascii="Times New Roman" w:eastAsia="楷体" w:hAnsi="Times New Roman" w:cs="Times New Roman" w:hint="eastAsia"/>
          <w:sz w:val="21"/>
          <w:szCs w:val="21"/>
        </w:rPr>
      </w:pPr>
      <w:r w:rsidRPr="00A12A20">
        <w:rPr>
          <w:rFonts w:ascii="Times New Roman" w:eastAsia="楷体" w:hAnsi="Times New Roman" w:cs="Times New Roman" w:hint="eastAsia"/>
          <w:sz w:val="21"/>
          <w:szCs w:val="21"/>
        </w:rPr>
        <w:t>最终所得目标货币</w:t>
      </w:r>
      <m:oMath>
        <m:r>
          <w:rPr>
            <w:rFonts w:ascii="Cambria Math" w:eastAsia="楷体" w:hAnsi="Cambria Math" w:cs="Times New Roman" w:hint="eastAsia"/>
            <w:sz w:val="21"/>
            <w:szCs w:val="21"/>
          </w:rPr>
          <m:t>d</m:t>
        </m:r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共计</w:t>
      </w:r>
      <w:r w:rsidR="00261070" w:rsidRPr="00A12A20">
        <w:rPr>
          <w:rFonts w:ascii="Times New Roman" w:eastAsia="楷体" w:hAnsi="Times New Roman" w:cs="Times New Roman"/>
          <w:sz w:val="21"/>
          <w:szCs w:val="21"/>
        </w:rPr>
        <w:t>0.526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8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单位，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显著低于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Gurobi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所得的全局最优目标值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261070" w:rsidRPr="00A12A20">
        <w:rPr>
          <w:rFonts w:ascii="Times New Roman" w:eastAsia="楷体" w:hAnsi="Times New Roman" w:cs="Times New Roman"/>
          <w:sz w:val="21"/>
          <w:szCs w:val="21"/>
        </w:rPr>
        <w:t>.629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9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单位。</w:t>
      </w:r>
    </w:p>
    <w:sectPr w:rsidR="00261070" w:rsidRPr="00A12A2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5EE07" w14:textId="77777777" w:rsidR="00F22996" w:rsidRDefault="00F22996" w:rsidP="00896AFC">
      <w:pPr>
        <w:spacing w:after="0" w:line="240" w:lineRule="auto"/>
      </w:pPr>
      <w:r>
        <w:separator/>
      </w:r>
    </w:p>
  </w:endnote>
  <w:endnote w:type="continuationSeparator" w:id="0">
    <w:p w14:paraId="04B42949" w14:textId="77777777" w:rsidR="00F22996" w:rsidRDefault="00F22996" w:rsidP="00896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742AE" w14:textId="77777777" w:rsidR="00F22996" w:rsidRDefault="00F22996" w:rsidP="00896AFC">
      <w:pPr>
        <w:spacing w:after="0" w:line="240" w:lineRule="auto"/>
      </w:pPr>
      <w:r>
        <w:separator/>
      </w:r>
    </w:p>
  </w:footnote>
  <w:footnote w:type="continuationSeparator" w:id="0">
    <w:p w14:paraId="0C8F9242" w14:textId="77777777" w:rsidR="00F22996" w:rsidRDefault="00F22996" w:rsidP="00896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11F6A"/>
    <w:multiLevelType w:val="hybridMultilevel"/>
    <w:tmpl w:val="B2E6D8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A0943"/>
    <w:multiLevelType w:val="hybridMultilevel"/>
    <w:tmpl w:val="1E42548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5E56E5"/>
    <w:multiLevelType w:val="hybridMultilevel"/>
    <w:tmpl w:val="C6A422C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981654E"/>
    <w:multiLevelType w:val="hybridMultilevel"/>
    <w:tmpl w:val="5126920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617F3"/>
    <w:multiLevelType w:val="hybridMultilevel"/>
    <w:tmpl w:val="D7F093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sqgFADTwb74tAAAA"/>
  </w:docVars>
  <w:rsids>
    <w:rsidRoot w:val="00DC3C76"/>
    <w:rsid w:val="00010E4E"/>
    <w:rsid w:val="00013789"/>
    <w:rsid w:val="000232BA"/>
    <w:rsid w:val="00030309"/>
    <w:rsid w:val="0003182C"/>
    <w:rsid w:val="00050C00"/>
    <w:rsid w:val="000521D6"/>
    <w:rsid w:val="000544ED"/>
    <w:rsid w:val="000557C4"/>
    <w:rsid w:val="000568EA"/>
    <w:rsid w:val="00063117"/>
    <w:rsid w:val="00066B4F"/>
    <w:rsid w:val="00067CCE"/>
    <w:rsid w:val="00067EBF"/>
    <w:rsid w:val="000806C8"/>
    <w:rsid w:val="00082ABE"/>
    <w:rsid w:val="00094D3D"/>
    <w:rsid w:val="00096ABD"/>
    <w:rsid w:val="00096D7F"/>
    <w:rsid w:val="000A587F"/>
    <w:rsid w:val="000B1C19"/>
    <w:rsid w:val="000C0FDE"/>
    <w:rsid w:val="000C6A72"/>
    <w:rsid w:val="000C78BE"/>
    <w:rsid w:val="000D24B0"/>
    <w:rsid w:val="000D51F4"/>
    <w:rsid w:val="000F0977"/>
    <w:rsid w:val="00102A72"/>
    <w:rsid w:val="00104B0D"/>
    <w:rsid w:val="00107A07"/>
    <w:rsid w:val="00110048"/>
    <w:rsid w:val="001101C4"/>
    <w:rsid w:val="00117DCA"/>
    <w:rsid w:val="001372F4"/>
    <w:rsid w:val="00144439"/>
    <w:rsid w:val="00144739"/>
    <w:rsid w:val="00144992"/>
    <w:rsid w:val="001468AB"/>
    <w:rsid w:val="00155ACF"/>
    <w:rsid w:val="00161A53"/>
    <w:rsid w:val="00162A8D"/>
    <w:rsid w:val="001631CD"/>
    <w:rsid w:val="00175D96"/>
    <w:rsid w:val="001774D6"/>
    <w:rsid w:val="00177AB8"/>
    <w:rsid w:val="00181DD3"/>
    <w:rsid w:val="001862C2"/>
    <w:rsid w:val="00190588"/>
    <w:rsid w:val="00191A6C"/>
    <w:rsid w:val="00195865"/>
    <w:rsid w:val="00196ADE"/>
    <w:rsid w:val="001A2431"/>
    <w:rsid w:val="001A38EE"/>
    <w:rsid w:val="001B008F"/>
    <w:rsid w:val="001B7EFA"/>
    <w:rsid w:val="001C0A74"/>
    <w:rsid w:val="001C19B6"/>
    <w:rsid w:val="001C2047"/>
    <w:rsid w:val="001C4DA7"/>
    <w:rsid w:val="001C5CFF"/>
    <w:rsid w:val="001D0775"/>
    <w:rsid w:val="001D3F4C"/>
    <w:rsid w:val="001D43D1"/>
    <w:rsid w:val="001D556B"/>
    <w:rsid w:val="001D7E0D"/>
    <w:rsid w:val="001E0326"/>
    <w:rsid w:val="001E3160"/>
    <w:rsid w:val="001E686B"/>
    <w:rsid w:val="001F72E7"/>
    <w:rsid w:val="002002C8"/>
    <w:rsid w:val="00200491"/>
    <w:rsid w:val="0020294C"/>
    <w:rsid w:val="0020505E"/>
    <w:rsid w:val="0021440E"/>
    <w:rsid w:val="00226EF7"/>
    <w:rsid w:val="002302A1"/>
    <w:rsid w:val="0023125C"/>
    <w:rsid w:val="00232526"/>
    <w:rsid w:val="00233904"/>
    <w:rsid w:val="00235B44"/>
    <w:rsid w:val="002368B5"/>
    <w:rsid w:val="00242FB3"/>
    <w:rsid w:val="002438A5"/>
    <w:rsid w:val="002440C2"/>
    <w:rsid w:val="0025177A"/>
    <w:rsid w:val="002519B5"/>
    <w:rsid w:val="00261070"/>
    <w:rsid w:val="00262986"/>
    <w:rsid w:val="00266D49"/>
    <w:rsid w:val="00267B5C"/>
    <w:rsid w:val="00267EF8"/>
    <w:rsid w:val="00280FC5"/>
    <w:rsid w:val="00285F12"/>
    <w:rsid w:val="002865E7"/>
    <w:rsid w:val="00287BEE"/>
    <w:rsid w:val="00287D51"/>
    <w:rsid w:val="00290AFB"/>
    <w:rsid w:val="00297C91"/>
    <w:rsid w:val="002A1FDE"/>
    <w:rsid w:val="002A2780"/>
    <w:rsid w:val="002A57A8"/>
    <w:rsid w:val="002A75E9"/>
    <w:rsid w:val="002A7F33"/>
    <w:rsid w:val="002B592C"/>
    <w:rsid w:val="002B7184"/>
    <w:rsid w:val="002C3657"/>
    <w:rsid w:val="002D1195"/>
    <w:rsid w:val="002D265F"/>
    <w:rsid w:val="002D2E97"/>
    <w:rsid w:val="002D36F1"/>
    <w:rsid w:val="002D41FF"/>
    <w:rsid w:val="002D6150"/>
    <w:rsid w:val="002E036E"/>
    <w:rsid w:val="002F2E4A"/>
    <w:rsid w:val="002F3D33"/>
    <w:rsid w:val="00303809"/>
    <w:rsid w:val="00307555"/>
    <w:rsid w:val="00310D22"/>
    <w:rsid w:val="003135CD"/>
    <w:rsid w:val="0032164A"/>
    <w:rsid w:val="003256DA"/>
    <w:rsid w:val="0033241F"/>
    <w:rsid w:val="00332A08"/>
    <w:rsid w:val="003350C2"/>
    <w:rsid w:val="00341080"/>
    <w:rsid w:val="00346926"/>
    <w:rsid w:val="003510C0"/>
    <w:rsid w:val="0035620D"/>
    <w:rsid w:val="0037315A"/>
    <w:rsid w:val="00381163"/>
    <w:rsid w:val="00381608"/>
    <w:rsid w:val="003816D7"/>
    <w:rsid w:val="00384768"/>
    <w:rsid w:val="003A2732"/>
    <w:rsid w:val="003A5C3D"/>
    <w:rsid w:val="003B292B"/>
    <w:rsid w:val="003B3C8B"/>
    <w:rsid w:val="003B6926"/>
    <w:rsid w:val="003C6A19"/>
    <w:rsid w:val="003C7E65"/>
    <w:rsid w:val="003F0EF2"/>
    <w:rsid w:val="003F5254"/>
    <w:rsid w:val="003F676A"/>
    <w:rsid w:val="004076D4"/>
    <w:rsid w:val="00415B69"/>
    <w:rsid w:val="00422B6A"/>
    <w:rsid w:val="00424ED7"/>
    <w:rsid w:val="004313BA"/>
    <w:rsid w:val="004409F5"/>
    <w:rsid w:val="004424F9"/>
    <w:rsid w:val="004445E9"/>
    <w:rsid w:val="0045574E"/>
    <w:rsid w:val="00457278"/>
    <w:rsid w:val="004719D9"/>
    <w:rsid w:val="00472C4A"/>
    <w:rsid w:val="00472CCD"/>
    <w:rsid w:val="0048758C"/>
    <w:rsid w:val="00491695"/>
    <w:rsid w:val="0049301F"/>
    <w:rsid w:val="004933F3"/>
    <w:rsid w:val="004A075D"/>
    <w:rsid w:val="004A5DBB"/>
    <w:rsid w:val="004C0756"/>
    <w:rsid w:val="004C26CA"/>
    <w:rsid w:val="004C66A9"/>
    <w:rsid w:val="004C77F9"/>
    <w:rsid w:val="004D1350"/>
    <w:rsid w:val="004D3AD1"/>
    <w:rsid w:val="004D5938"/>
    <w:rsid w:val="004E059F"/>
    <w:rsid w:val="004E3972"/>
    <w:rsid w:val="004F3588"/>
    <w:rsid w:val="004F4AE0"/>
    <w:rsid w:val="004F7A40"/>
    <w:rsid w:val="00507426"/>
    <w:rsid w:val="00511D35"/>
    <w:rsid w:val="00511F74"/>
    <w:rsid w:val="00512A0D"/>
    <w:rsid w:val="005171E1"/>
    <w:rsid w:val="00521082"/>
    <w:rsid w:val="00521A3B"/>
    <w:rsid w:val="00525434"/>
    <w:rsid w:val="00526385"/>
    <w:rsid w:val="005278E9"/>
    <w:rsid w:val="00531491"/>
    <w:rsid w:val="0054355D"/>
    <w:rsid w:val="0055200D"/>
    <w:rsid w:val="005530B7"/>
    <w:rsid w:val="0055487D"/>
    <w:rsid w:val="005560E1"/>
    <w:rsid w:val="00564550"/>
    <w:rsid w:val="00565AFB"/>
    <w:rsid w:val="00567879"/>
    <w:rsid w:val="0057046E"/>
    <w:rsid w:val="00570BE0"/>
    <w:rsid w:val="005720B8"/>
    <w:rsid w:val="00572E7F"/>
    <w:rsid w:val="00574194"/>
    <w:rsid w:val="00583EF5"/>
    <w:rsid w:val="0059090F"/>
    <w:rsid w:val="00591788"/>
    <w:rsid w:val="00593218"/>
    <w:rsid w:val="00594B91"/>
    <w:rsid w:val="00595507"/>
    <w:rsid w:val="00597DFD"/>
    <w:rsid w:val="005A0E70"/>
    <w:rsid w:val="005A4DB5"/>
    <w:rsid w:val="005A6D39"/>
    <w:rsid w:val="005B505D"/>
    <w:rsid w:val="005B712A"/>
    <w:rsid w:val="005C0C85"/>
    <w:rsid w:val="005C4DC0"/>
    <w:rsid w:val="005C698E"/>
    <w:rsid w:val="005C7ADA"/>
    <w:rsid w:val="005E1208"/>
    <w:rsid w:val="005F1C1A"/>
    <w:rsid w:val="006019EB"/>
    <w:rsid w:val="00601A37"/>
    <w:rsid w:val="00606165"/>
    <w:rsid w:val="00615462"/>
    <w:rsid w:val="00631F00"/>
    <w:rsid w:val="0063217F"/>
    <w:rsid w:val="006324AB"/>
    <w:rsid w:val="00633E78"/>
    <w:rsid w:val="00640CA3"/>
    <w:rsid w:val="0064302C"/>
    <w:rsid w:val="00643B91"/>
    <w:rsid w:val="006445ED"/>
    <w:rsid w:val="00646DDA"/>
    <w:rsid w:val="006514DD"/>
    <w:rsid w:val="00651CDF"/>
    <w:rsid w:val="00657240"/>
    <w:rsid w:val="00660C5F"/>
    <w:rsid w:val="00665CA6"/>
    <w:rsid w:val="00670579"/>
    <w:rsid w:val="006717C8"/>
    <w:rsid w:val="00674E58"/>
    <w:rsid w:val="006764F4"/>
    <w:rsid w:val="0068791C"/>
    <w:rsid w:val="006932BE"/>
    <w:rsid w:val="0069483B"/>
    <w:rsid w:val="00696CA3"/>
    <w:rsid w:val="006972C7"/>
    <w:rsid w:val="006A06A8"/>
    <w:rsid w:val="006A30C1"/>
    <w:rsid w:val="006A3A1C"/>
    <w:rsid w:val="006A426C"/>
    <w:rsid w:val="006A6204"/>
    <w:rsid w:val="006B1FCB"/>
    <w:rsid w:val="006B5DFC"/>
    <w:rsid w:val="006B640F"/>
    <w:rsid w:val="006C0F97"/>
    <w:rsid w:val="006C3F4B"/>
    <w:rsid w:val="006C607C"/>
    <w:rsid w:val="006D143A"/>
    <w:rsid w:val="006D1D68"/>
    <w:rsid w:val="006E7F4D"/>
    <w:rsid w:val="006F5DC2"/>
    <w:rsid w:val="006F6E51"/>
    <w:rsid w:val="00700F01"/>
    <w:rsid w:val="00702342"/>
    <w:rsid w:val="0070307B"/>
    <w:rsid w:val="007119DC"/>
    <w:rsid w:val="00712EAF"/>
    <w:rsid w:val="007202FB"/>
    <w:rsid w:val="00724E47"/>
    <w:rsid w:val="00724EA5"/>
    <w:rsid w:val="0072527C"/>
    <w:rsid w:val="00733FE6"/>
    <w:rsid w:val="007441A9"/>
    <w:rsid w:val="00751B7F"/>
    <w:rsid w:val="007541BA"/>
    <w:rsid w:val="007555F8"/>
    <w:rsid w:val="00760D44"/>
    <w:rsid w:val="00764329"/>
    <w:rsid w:val="00770DA4"/>
    <w:rsid w:val="007714BF"/>
    <w:rsid w:val="007810F6"/>
    <w:rsid w:val="00781799"/>
    <w:rsid w:val="00790056"/>
    <w:rsid w:val="007949F3"/>
    <w:rsid w:val="0079646D"/>
    <w:rsid w:val="007A24C3"/>
    <w:rsid w:val="007A4FC7"/>
    <w:rsid w:val="007A6B09"/>
    <w:rsid w:val="007B41A6"/>
    <w:rsid w:val="007B4902"/>
    <w:rsid w:val="007C0D3C"/>
    <w:rsid w:val="007C1B89"/>
    <w:rsid w:val="007C48D7"/>
    <w:rsid w:val="007D0BA1"/>
    <w:rsid w:val="007D200A"/>
    <w:rsid w:val="007D3297"/>
    <w:rsid w:val="007D3556"/>
    <w:rsid w:val="007D4298"/>
    <w:rsid w:val="007D5ED1"/>
    <w:rsid w:val="007D6A16"/>
    <w:rsid w:val="007E6967"/>
    <w:rsid w:val="007F11DA"/>
    <w:rsid w:val="007F23A6"/>
    <w:rsid w:val="007F37E8"/>
    <w:rsid w:val="007F6024"/>
    <w:rsid w:val="00802B93"/>
    <w:rsid w:val="008178F7"/>
    <w:rsid w:val="00817DEF"/>
    <w:rsid w:val="00817EC6"/>
    <w:rsid w:val="00821A07"/>
    <w:rsid w:val="0082783B"/>
    <w:rsid w:val="0083064C"/>
    <w:rsid w:val="00830E6F"/>
    <w:rsid w:val="008318A3"/>
    <w:rsid w:val="008321AB"/>
    <w:rsid w:val="0084041A"/>
    <w:rsid w:val="00843419"/>
    <w:rsid w:val="00845529"/>
    <w:rsid w:val="0085142A"/>
    <w:rsid w:val="00853B06"/>
    <w:rsid w:val="00856070"/>
    <w:rsid w:val="0085669F"/>
    <w:rsid w:val="00856BC2"/>
    <w:rsid w:val="008570EF"/>
    <w:rsid w:val="0086184D"/>
    <w:rsid w:val="00862A82"/>
    <w:rsid w:val="008807C5"/>
    <w:rsid w:val="00883EF4"/>
    <w:rsid w:val="00883FFF"/>
    <w:rsid w:val="00896AFC"/>
    <w:rsid w:val="008B3CCB"/>
    <w:rsid w:val="008B7214"/>
    <w:rsid w:val="008C48B4"/>
    <w:rsid w:val="008C7457"/>
    <w:rsid w:val="008D0568"/>
    <w:rsid w:val="008D4DF6"/>
    <w:rsid w:val="008E5C07"/>
    <w:rsid w:val="008E5F0A"/>
    <w:rsid w:val="008F2514"/>
    <w:rsid w:val="00900885"/>
    <w:rsid w:val="00906A15"/>
    <w:rsid w:val="00911BB8"/>
    <w:rsid w:val="00914611"/>
    <w:rsid w:val="00917B27"/>
    <w:rsid w:val="0092121B"/>
    <w:rsid w:val="00930AF0"/>
    <w:rsid w:val="00931E19"/>
    <w:rsid w:val="0093248F"/>
    <w:rsid w:val="0093423B"/>
    <w:rsid w:val="00937051"/>
    <w:rsid w:val="00937369"/>
    <w:rsid w:val="00940651"/>
    <w:rsid w:val="00940AF2"/>
    <w:rsid w:val="0094492C"/>
    <w:rsid w:val="00946A3C"/>
    <w:rsid w:val="00967ABB"/>
    <w:rsid w:val="00972860"/>
    <w:rsid w:val="00982D76"/>
    <w:rsid w:val="00983A7D"/>
    <w:rsid w:val="0098470E"/>
    <w:rsid w:val="009877D4"/>
    <w:rsid w:val="0099797A"/>
    <w:rsid w:val="009A0719"/>
    <w:rsid w:val="009A45D8"/>
    <w:rsid w:val="009A615F"/>
    <w:rsid w:val="009B2458"/>
    <w:rsid w:val="009B338C"/>
    <w:rsid w:val="009C2B7A"/>
    <w:rsid w:val="009C2CC7"/>
    <w:rsid w:val="009C6A1B"/>
    <w:rsid w:val="009C7862"/>
    <w:rsid w:val="009D384F"/>
    <w:rsid w:val="009D633C"/>
    <w:rsid w:val="009E0078"/>
    <w:rsid w:val="009E47A1"/>
    <w:rsid w:val="009F0484"/>
    <w:rsid w:val="009F4566"/>
    <w:rsid w:val="00A0600A"/>
    <w:rsid w:val="00A12663"/>
    <w:rsid w:val="00A12A20"/>
    <w:rsid w:val="00A13E8B"/>
    <w:rsid w:val="00A257A0"/>
    <w:rsid w:val="00A30ACD"/>
    <w:rsid w:val="00A360A5"/>
    <w:rsid w:val="00A369F1"/>
    <w:rsid w:val="00A43C5B"/>
    <w:rsid w:val="00A45C75"/>
    <w:rsid w:val="00A5484C"/>
    <w:rsid w:val="00A615E9"/>
    <w:rsid w:val="00A75CEF"/>
    <w:rsid w:val="00A802F5"/>
    <w:rsid w:val="00A84828"/>
    <w:rsid w:val="00A84C22"/>
    <w:rsid w:val="00AB57EC"/>
    <w:rsid w:val="00AC28EB"/>
    <w:rsid w:val="00AC5F61"/>
    <w:rsid w:val="00AC7673"/>
    <w:rsid w:val="00AD549E"/>
    <w:rsid w:val="00AD6AFC"/>
    <w:rsid w:val="00AE007D"/>
    <w:rsid w:val="00AE2865"/>
    <w:rsid w:val="00B048DB"/>
    <w:rsid w:val="00B07930"/>
    <w:rsid w:val="00B11188"/>
    <w:rsid w:val="00B11AAE"/>
    <w:rsid w:val="00B46D6C"/>
    <w:rsid w:val="00B50B22"/>
    <w:rsid w:val="00B51629"/>
    <w:rsid w:val="00B636BC"/>
    <w:rsid w:val="00B70529"/>
    <w:rsid w:val="00B7175E"/>
    <w:rsid w:val="00B74773"/>
    <w:rsid w:val="00B75892"/>
    <w:rsid w:val="00B80E92"/>
    <w:rsid w:val="00B80FFB"/>
    <w:rsid w:val="00B82E06"/>
    <w:rsid w:val="00B83141"/>
    <w:rsid w:val="00B837FB"/>
    <w:rsid w:val="00B85BA4"/>
    <w:rsid w:val="00B9429C"/>
    <w:rsid w:val="00BA00CA"/>
    <w:rsid w:val="00BA2822"/>
    <w:rsid w:val="00BA79A6"/>
    <w:rsid w:val="00BB0750"/>
    <w:rsid w:val="00BB43B4"/>
    <w:rsid w:val="00BB690A"/>
    <w:rsid w:val="00BC68FB"/>
    <w:rsid w:val="00BC7394"/>
    <w:rsid w:val="00BD04F0"/>
    <w:rsid w:val="00BD3912"/>
    <w:rsid w:val="00BD435A"/>
    <w:rsid w:val="00BD4BEC"/>
    <w:rsid w:val="00BD5BB6"/>
    <w:rsid w:val="00BD7038"/>
    <w:rsid w:val="00BE0298"/>
    <w:rsid w:val="00BE0BE9"/>
    <w:rsid w:val="00BE2F5F"/>
    <w:rsid w:val="00BE36C8"/>
    <w:rsid w:val="00BE474C"/>
    <w:rsid w:val="00BF148B"/>
    <w:rsid w:val="00BF23A2"/>
    <w:rsid w:val="00BF52E0"/>
    <w:rsid w:val="00BF5F71"/>
    <w:rsid w:val="00BF7B90"/>
    <w:rsid w:val="00C07683"/>
    <w:rsid w:val="00C104B9"/>
    <w:rsid w:val="00C10B88"/>
    <w:rsid w:val="00C10D27"/>
    <w:rsid w:val="00C12783"/>
    <w:rsid w:val="00C13D28"/>
    <w:rsid w:val="00C2011D"/>
    <w:rsid w:val="00C211B5"/>
    <w:rsid w:val="00C22549"/>
    <w:rsid w:val="00C23C4F"/>
    <w:rsid w:val="00C279DC"/>
    <w:rsid w:val="00C33BCE"/>
    <w:rsid w:val="00C3542D"/>
    <w:rsid w:val="00C36DA6"/>
    <w:rsid w:val="00C40D78"/>
    <w:rsid w:val="00C41956"/>
    <w:rsid w:val="00C51D1D"/>
    <w:rsid w:val="00C53BA0"/>
    <w:rsid w:val="00C54214"/>
    <w:rsid w:val="00C5709F"/>
    <w:rsid w:val="00C6353C"/>
    <w:rsid w:val="00C658F5"/>
    <w:rsid w:val="00C71215"/>
    <w:rsid w:val="00C73E4C"/>
    <w:rsid w:val="00C80385"/>
    <w:rsid w:val="00C808C5"/>
    <w:rsid w:val="00C81185"/>
    <w:rsid w:val="00C85754"/>
    <w:rsid w:val="00C86B1C"/>
    <w:rsid w:val="00C90DC7"/>
    <w:rsid w:val="00CA1A49"/>
    <w:rsid w:val="00CB49D5"/>
    <w:rsid w:val="00CC44C9"/>
    <w:rsid w:val="00CD11E4"/>
    <w:rsid w:val="00CD28B0"/>
    <w:rsid w:val="00CD3934"/>
    <w:rsid w:val="00CD4A31"/>
    <w:rsid w:val="00CD5EE0"/>
    <w:rsid w:val="00CE1B97"/>
    <w:rsid w:val="00CE303C"/>
    <w:rsid w:val="00CE737C"/>
    <w:rsid w:val="00CE7D31"/>
    <w:rsid w:val="00D03A7F"/>
    <w:rsid w:val="00D0455F"/>
    <w:rsid w:val="00D056D4"/>
    <w:rsid w:val="00D05DA1"/>
    <w:rsid w:val="00D1077E"/>
    <w:rsid w:val="00D13F51"/>
    <w:rsid w:val="00D1507A"/>
    <w:rsid w:val="00D152CF"/>
    <w:rsid w:val="00D156DE"/>
    <w:rsid w:val="00D1597C"/>
    <w:rsid w:val="00D20304"/>
    <w:rsid w:val="00D254ED"/>
    <w:rsid w:val="00D264F4"/>
    <w:rsid w:val="00D332B0"/>
    <w:rsid w:val="00D35FA1"/>
    <w:rsid w:val="00D41257"/>
    <w:rsid w:val="00D52DE6"/>
    <w:rsid w:val="00D55273"/>
    <w:rsid w:val="00D57F6A"/>
    <w:rsid w:val="00D64B62"/>
    <w:rsid w:val="00D64E65"/>
    <w:rsid w:val="00D65278"/>
    <w:rsid w:val="00D70FDA"/>
    <w:rsid w:val="00D7712D"/>
    <w:rsid w:val="00D81244"/>
    <w:rsid w:val="00D879E9"/>
    <w:rsid w:val="00D932F7"/>
    <w:rsid w:val="00D969D1"/>
    <w:rsid w:val="00DA1BC3"/>
    <w:rsid w:val="00DB0EE6"/>
    <w:rsid w:val="00DB5552"/>
    <w:rsid w:val="00DC3C76"/>
    <w:rsid w:val="00DC68BE"/>
    <w:rsid w:val="00DD3E9C"/>
    <w:rsid w:val="00DD687D"/>
    <w:rsid w:val="00DE12A3"/>
    <w:rsid w:val="00DE2040"/>
    <w:rsid w:val="00DE26C6"/>
    <w:rsid w:val="00DE4F9E"/>
    <w:rsid w:val="00DE795B"/>
    <w:rsid w:val="00DF18D7"/>
    <w:rsid w:val="00DF6281"/>
    <w:rsid w:val="00E000CC"/>
    <w:rsid w:val="00E03500"/>
    <w:rsid w:val="00E06D74"/>
    <w:rsid w:val="00E10B2F"/>
    <w:rsid w:val="00E128B1"/>
    <w:rsid w:val="00E13A44"/>
    <w:rsid w:val="00E162B4"/>
    <w:rsid w:val="00E171FD"/>
    <w:rsid w:val="00E2243B"/>
    <w:rsid w:val="00E359FB"/>
    <w:rsid w:val="00E36685"/>
    <w:rsid w:val="00E36BFD"/>
    <w:rsid w:val="00E4433D"/>
    <w:rsid w:val="00E56192"/>
    <w:rsid w:val="00E5739B"/>
    <w:rsid w:val="00E6316C"/>
    <w:rsid w:val="00E71822"/>
    <w:rsid w:val="00E72F22"/>
    <w:rsid w:val="00E75ADA"/>
    <w:rsid w:val="00E75E68"/>
    <w:rsid w:val="00E771A8"/>
    <w:rsid w:val="00E77F53"/>
    <w:rsid w:val="00EA1267"/>
    <w:rsid w:val="00EB0C7C"/>
    <w:rsid w:val="00EB34FA"/>
    <w:rsid w:val="00EB4C52"/>
    <w:rsid w:val="00EB5088"/>
    <w:rsid w:val="00EB71BD"/>
    <w:rsid w:val="00EC4873"/>
    <w:rsid w:val="00ED5F0D"/>
    <w:rsid w:val="00EE2066"/>
    <w:rsid w:val="00EE2F85"/>
    <w:rsid w:val="00EE5FB2"/>
    <w:rsid w:val="00EF09ED"/>
    <w:rsid w:val="00EF22E4"/>
    <w:rsid w:val="00F0493A"/>
    <w:rsid w:val="00F07353"/>
    <w:rsid w:val="00F07B0C"/>
    <w:rsid w:val="00F11BED"/>
    <w:rsid w:val="00F133B2"/>
    <w:rsid w:val="00F16C85"/>
    <w:rsid w:val="00F228B8"/>
    <w:rsid w:val="00F22996"/>
    <w:rsid w:val="00F412C9"/>
    <w:rsid w:val="00F43126"/>
    <w:rsid w:val="00F455B7"/>
    <w:rsid w:val="00F46731"/>
    <w:rsid w:val="00F502B1"/>
    <w:rsid w:val="00F517CF"/>
    <w:rsid w:val="00F53157"/>
    <w:rsid w:val="00F5325E"/>
    <w:rsid w:val="00F634D2"/>
    <w:rsid w:val="00F64247"/>
    <w:rsid w:val="00F716B2"/>
    <w:rsid w:val="00F7361A"/>
    <w:rsid w:val="00F81B4B"/>
    <w:rsid w:val="00F9202C"/>
    <w:rsid w:val="00F951DA"/>
    <w:rsid w:val="00F95673"/>
    <w:rsid w:val="00FA0DD8"/>
    <w:rsid w:val="00FB0F44"/>
    <w:rsid w:val="00FB105B"/>
    <w:rsid w:val="00FB129D"/>
    <w:rsid w:val="00FB31B8"/>
    <w:rsid w:val="00FB5F3C"/>
    <w:rsid w:val="00FB7151"/>
    <w:rsid w:val="00FB78C1"/>
    <w:rsid w:val="00FC2A7B"/>
    <w:rsid w:val="00FD1082"/>
    <w:rsid w:val="00FD164B"/>
    <w:rsid w:val="00FE17EC"/>
    <w:rsid w:val="00FF09B1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paragraph" w:styleId="Heading1">
    <w:name w:val="heading 1"/>
    <w:basedOn w:val="Normal"/>
    <w:next w:val="Normal"/>
    <w:link w:val="Heading1Char"/>
    <w:uiPriority w:val="9"/>
    <w:qFormat/>
    <w:rsid w:val="00287B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16C"/>
    <w:pPr>
      <w:keepNext/>
      <w:keepLines/>
      <w:widowControl w:val="0"/>
      <w:spacing w:before="120" w:after="120" w:line="360" w:lineRule="auto"/>
      <w:jc w:val="both"/>
      <w:outlineLvl w:val="1"/>
    </w:pPr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6316C"/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paragraph" w:customStyle="1" w:styleId="AMDisplayEquation">
    <w:name w:val="AMDisplayEquation"/>
    <w:basedOn w:val="Normal"/>
    <w:next w:val="Normal"/>
    <w:link w:val="AMDisplayEquation0"/>
    <w:rsid w:val="003816D7"/>
    <w:pPr>
      <w:widowControl w:val="0"/>
      <w:tabs>
        <w:tab w:val="center" w:pos="4160"/>
        <w:tab w:val="right" w:pos="8320"/>
      </w:tabs>
      <w:spacing w:after="0" w:line="360" w:lineRule="auto"/>
      <w:ind w:firstLineChars="200" w:firstLine="480"/>
      <w:jc w:val="both"/>
    </w:pPr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3816D7"/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7BEE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896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A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96A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96A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E241-C59D-403A-B7F9-18083AC6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3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Wang Yize</cp:lastModifiedBy>
  <cp:revision>593</cp:revision>
  <cp:lastPrinted>2021-04-03T09:50:00Z</cp:lastPrinted>
  <dcterms:created xsi:type="dcterms:W3CDTF">2021-03-30T12:14:00Z</dcterms:created>
  <dcterms:modified xsi:type="dcterms:W3CDTF">2021-04-27T14:39:00Z</dcterms:modified>
</cp:coreProperties>
</file>